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8e2b269f66d6f27bf283efa6104c2197c8d3d67"/>
    <w:p>
      <w:pPr>
        <w:pStyle w:val="Heading1"/>
      </w:pPr>
      <w:r>
        <w:t xml:space="preserve">Cover Letter for Welder Position in India New Delhi</w:t>
      </w:r>
    </w:p>
    <w:bookmarkEnd w:id="20"/>
    <w:p>
      <w:pPr>
        <w:pStyle w:val="FirstParagraph"/>
      </w:pPr>
      <w:r>
        <w:t xml:space="preserve">Dear [Hiring Manager's Name],</w:t>
      </w:r>
    </w:p>
    <w:p>
      <w:pPr>
        <w:pStyle w:val="BodyText"/>
      </w:pPr>
      <w:r>
        <w:t xml:space="preserve">I am writing to express my interest in the Welder position at your esteemed organization in India New Delhi. As a highly skilled and dedicated welding professional with over [X years] of experience, I am confident in my ability to contribute effectively to your team while aligning with the unique demands of the Indian construction and manufacturing sectors. My passion for precision, combined with a strong understanding of welding techniques and safety protocols, makes me an ideal candidate for this role. I am particularly excited about the opportunity to work in India New Delhi, a city known for its rapid infrastructure development and vibrant industrial landscape.</w:t>
      </w:r>
    </w:p>
    <w:p>
      <w:pPr>
        <w:pStyle w:val="BodyText"/>
      </w:pPr>
      <w:r>
        <w:t xml:space="preserve">India New Delhi has always been a hub of innovation and progress, with projects ranging from large-scale construction initiatives to advanced manufacturing facilities. As a Welder, I understand the critical role that skilled craftsmanship plays in ensuring the durability and safety of structures. My career has been built on mastering various welding methods, including MIG (Metal Inert Gas), TIG (Tungsten Inert Gas), and SMAW (Shielded Metal Arc Welding). These skills have allowed me to work on diverse projects, from steel fabrication for infrastructure to intricate metalwork in automotive and aerospace industries. I take pride in my ability to adapt to different environments while maintaining the highest standards of quality.</w:t>
      </w:r>
    </w:p>
    <w:p>
      <w:pPr>
        <w:pStyle w:val="BodyText"/>
      </w:pPr>
      <w:r>
        <w:t xml:space="preserve">My experience as a Welder has been shaped by working with both domestic and international clients, which has honed my technical expertise and cultural adaptability. In India New Delhi, where projects often require compliance with local regulations and industry-specific requirements, I have developed a keen awareness of the importance of precision and adherence to standards. For instance, during my tenure at [Previous Company Name], I was responsible for welding structural components for a major metro rail project in the National Capital Region. This role demanded not only technical proficiency but also the ability to collaborate with engineers and project managers to ensure timelines and specifications were met without compromising safety.</w:t>
      </w:r>
    </w:p>
    <w:p>
      <w:pPr>
        <w:pStyle w:val="BodyText"/>
      </w:pPr>
      <w:r>
        <w:t xml:space="preserve">One of my core strengths as a Welder is my commitment to continuous learning. I regularly attend workshops and training sessions to stay updated on advancements in welding technology, such as automated welding systems and eco-friendly practices. In India New Delhi, where the demand for sustainable construction solutions is growing, I have actively participated in initiatives that promote energy-efficient welding techniques. This proactive approach ensures that I remain at the forefront of industry trends while delivering results that meet the evolving needs of clients.</w:t>
      </w:r>
    </w:p>
    <w:p>
      <w:pPr>
        <w:pStyle w:val="BodyText"/>
      </w:pPr>
      <w:r>
        <w:t xml:space="preserve">My work ethic is grounded in reliability and attention to detail. As a Welder, I understand that even the smallest oversight can lead to significant consequences. In my previous roles, I have consistently been recognized for my ability to identify potential issues before they escalate and for my dedication to upholding safety protocols. This includes strict adherence to OSHA (Occupational Safety and Health Administration) standards and local regulations in India New Delhi, which are vital for protecting both workers and the integrity of the project.</w:t>
      </w:r>
    </w:p>
    <w:p>
      <w:pPr>
        <w:pStyle w:val="BodyText"/>
      </w:pPr>
      <w:r>
        <w:t xml:space="preserve">What draws me to apply for this position in India New Delhi is the opportunity to contribute to a city that is shaping the future of infrastructure and industry. The demand for skilled Welders in this region is immense, particularly as New Delhi continues to expand its transportation networks, industrial zones, and commercial developments. I am eager to bring my expertise in welding and project execution to support these initiatives while growing professionally within a dynamic environment.</w:t>
      </w:r>
    </w:p>
    <w:p>
      <w:pPr>
        <w:pStyle w:val="BodyText"/>
      </w:pPr>
      <w:r>
        <w:t xml:space="preserve">Additionally, I am deeply committed to fostering teamwork and collaboration. In India New Delhi, where multicultural workforces are common, my ability to communicate effectively with diverse teams has been a key asset. I believe that open dialogue and mutual respect are essential for achieving project goals. My experience working alongside engineers, subcontractors, and other tradespeople has taught me the value of clear communication and shared objectives in ensuring successful outcomes.</w:t>
      </w:r>
    </w:p>
    <w:p>
      <w:pPr>
        <w:pStyle w:val="BodyText"/>
      </w:pPr>
      <w:r>
        <w:t xml:space="preserve">Finally, I am motivated by the prospect of joining an organization that values innovation, quality, and employee growth. India New Delhi is home to some of the most ambitious engineering projects in the country, and I am eager to contribute my skills to such endeavors. I am confident that my technical knowledge, work ethic, and passion for welding align with your company’s mission to deliver excellence in every project.</w:t>
      </w:r>
    </w:p>
    <w:p>
      <w:pPr>
        <w:pStyle w:val="BodyText"/>
      </w:pPr>
      <w:r>
        <w:t xml:space="preserve">Thank you for considering my application. I would welcome the opportunity to discuss how my background and skills can benefit your team in India New Delhi. Please feel free to contact me at [Your Phone Number] or [Your Email Address] at your earliest convenience. I look forward to the possibility of contributing to your organization’s continued succes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 India New Delhi</dc:title>
  <dc:creator/>
  <dc:language>en</dc:language>
  <cp:keywords/>
  <dcterms:created xsi:type="dcterms:W3CDTF">2026-07-23T13:16:14Z</dcterms:created>
  <dcterms:modified xsi:type="dcterms:W3CDTF">2026-07-23T13:16:14Z</dcterms:modified>
</cp:coreProperties>
</file>

<file path=docProps/custom.xml><?xml version="1.0" encoding="utf-8"?>
<Properties xmlns="http://schemas.openxmlformats.org/officeDocument/2006/custom-properties" xmlns:vt="http://schemas.openxmlformats.org/officeDocument/2006/docPropsVTypes"/>
</file>